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text" w:horzAnchor="margin" w:tblpXSpec="right" w:tblpY="1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74"/>
      </w:tblGrid>
      <w:tr w:rsidR="00EA0751" w:rsidTr="00FE1C6A">
        <w:trPr>
          <w:trHeight w:val="375"/>
        </w:trPr>
        <w:tc>
          <w:tcPr>
            <w:tcW w:w="10574" w:type="dxa"/>
          </w:tcPr>
          <w:p w:rsidR="00EA0751" w:rsidRDefault="00EA0751" w:rsidP="005E1540">
            <w:pPr>
              <w:rPr>
                <w:rFonts w:ascii="Times New Roman" w:hAnsi="Times New Roman" w:cs="Times New Roman"/>
                <w:b/>
              </w:rPr>
            </w:pPr>
          </w:p>
          <w:p w:rsidR="008B2F23" w:rsidRPr="00A66876" w:rsidRDefault="008B2F23" w:rsidP="005E1540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oKlavuzu"/>
        <w:tblW w:w="10541" w:type="dxa"/>
        <w:tblInd w:w="3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09"/>
        <w:gridCol w:w="1632"/>
      </w:tblGrid>
      <w:tr w:rsidR="008A5ADC" w:rsidRPr="001A6886" w:rsidTr="00892B4B">
        <w:trPr>
          <w:trHeight w:val="2451"/>
        </w:trPr>
        <w:tc>
          <w:tcPr>
            <w:tcW w:w="10541" w:type="dxa"/>
            <w:gridSpan w:val="2"/>
          </w:tcPr>
          <w:p w:rsidR="00DD4064" w:rsidRPr="001A6886" w:rsidRDefault="00DD4064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</w:p>
          <w:p w:rsidR="008A5ADC" w:rsidRPr="001A6886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1-</w:t>
            </w:r>
            <w:r w:rsidR="008A5ADC" w:rsidRPr="001A6886">
              <w:rPr>
                <w:rFonts w:ascii="Times New Roman" w:hAnsi="Times New Roman" w:cs="Times New Roman"/>
                <w:b/>
                <w:u w:val="single"/>
              </w:rPr>
              <w:t xml:space="preserve"> ÖĞRENCİ BİLGİLERİ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ADI </w:t>
            </w:r>
            <w:r w:rsidR="00892B4B">
              <w:rPr>
                <w:rFonts w:ascii="Times New Roman" w:hAnsi="Times New Roman" w:cs="Times New Roman"/>
              </w:rPr>
              <w:t xml:space="preserve">VE </w:t>
            </w:r>
            <w:r w:rsidRPr="001A6886">
              <w:rPr>
                <w:rFonts w:ascii="Times New Roman" w:hAnsi="Times New Roman" w:cs="Times New Roman"/>
              </w:rPr>
              <w:t xml:space="preserve">SOYADI                                  </w:t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NUMARASI     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ANABİLİM DAL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6D30DA" w:rsidRPr="001A6886" w:rsidRDefault="00FB65D9" w:rsidP="00BC628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PROGRAM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6D5681">
              <w:rPr>
                <w:rFonts w:ascii="Times New Roman" w:hAnsi="Times New Roman" w:cs="Times New Roman"/>
              </w:rPr>
              <w:t xml:space="preserve">             </w:t>
            </w:r>
            <w:r w:rsidRPr="001A6886">
              <w:rPr>
                <w:rFonts w:ascii="Times New Roman" w:hAnsi="Times New Roman" w:cs="Times New Roman"/>
              </w:rPr>
              <w:t xml:space="preserve">: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5174E9">
              <w:rPr>
                <w:rFonts w:ascii="Times New Roman" w:hAnsi="Times New Roman" w:cs="Times New Roman"/>
              </w:rPr>
            </w:r>
            <w:r w:rsidR="005174E9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r w:rsidR="00BC628B">
              <w:rPr>
                <w:rFonts w:ascii="Times New Roman" w:hAnsi="Times New Roman" w:cs="Times New Roman"/>
              </w:rPr>
              <w:t xml:space="preserve"> Tezsiz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>
              <w:rPr>
                <w:rFonts w:ascii="Times New Roman" w:hAnsi="Times New Roman" w:cs="Times New Roman"/>
              </w:rPr>
              <w:t xml:space="preserve">  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Onay1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5174E9">
              <w:rPr>
                <w:rFonts w:ascii="Times New Roman" w:hAnsi="Times New Roman" w:cs="Times New Roman"/>
              </w:rPr>
            </w:r>
            <w:r w:rsidR="005174E9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0"/>
            <w:r w:rsidR="00BC628B">
              <w:rPr>
                <w:rFonts w:ascii="Times New Roman" w:hAnsi="Times New Roman" w:cs="Times New Roman"/>
              </w:rPr>
              <w:t xml:space="preserve"> Tezli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 w:rsidRPr="003F5FEE">
              <w:rPr>
                <w:rFonts w:ascii="Times New Roman" w:hAnsi="Times New Roman" w:cs="Times New Roman"/>
              </w:rPr>
              <w:tab/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5174E9">
              <w:rPr>
                <w:rFonts w:ascii="Times New Roman" w:hAnsi="Times New Roman" w:cs="Times New Roman"/>
              </w:rPr>
            </w:r>
            <w:r w:rsidR="005174E9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1"/>
            <w:r w:rsidR="00BC628B" w:rsidRPr="003F5FEE">
              <w:rPr>
                <w:rFonts w:ascii="Times New Roman" w:hAnsi="Times New Roman" w:cs="Times New Roman"/>
              </w:rPr>
              <w:t xml:space="preserve"> Doktora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</w:p>
        </w:tc>
      </w:tr>
      <w:tr w:rsidR="007F7D8E" w:rsidRPr="001A6886" w:rsidTr="00892B4B">
        <w:trPr>
          <w:trHeight w:val="5007"/>
        </w:trPr>
        <w:tc>
          <w:tcPr>
            <w:tcW w:w="10541" w:type="dxa"/>
            <w:gridSpan w:val="2"/>
            <w:tcBorders>
              <w:bottom w:val="single" w:sz="2" w:space="0" w:color="auto"/>
            </w:tcBorders>
          </w:tcPr>
          <w:p w:rsidR="007F7D8E" w:rsidRPr="001A6886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2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>-</w:t>
            </w:r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 xml:space="preserve">ÖNERİLEN </w:t>
            </w:r>
            <w:proofErr w:type="gramStart"/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>DANIŞMAN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 xml:space="preserve">  BİLGİLERİ</w:t>
            </w:r>
            <w:proofErr w:type="gramEnd"/>
          </w:p>
          <w:p w:rsidR="00C3431A" w:rsidRPr="001A6886" w:rsidRDefault="00C3431A" w:rsidP="00D62E4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 xml:space="preserve">Unvanı </w:t>
            </w:r>
            <w:r w:rsidR="00007348">
              <w:rPr>
                <w:rFonts w:ascii="Times New Roman" w:hAnsi="Times New Roman" w:cs="Times New Roman"/>
                <w:b/>
              </w:rPr>
              <w:t>/</w:t>
            </w:r>
            <w:r w:rsidRPr="001A6886">
              <w:rPr>
                <w:rFonts w:ascii="Times New Roman" w:hAnsi="Times New Roman" w:cs="Times New Roman"/>
                <w:b/>
              </w:rPr>
              <w:t xml:space="preserve">Adı </w:t>
            </w:r>
            <w:r w:rsidR="00892B4B">
              <w:rPr>
                <w:rFonts w:ascii="Times New Roman" w:hAnsi="Times New Roman" w:cs="Times New Roman"/>
                <w:b/>
              </w:rPr>
              <w:t xml:space="preserve">ve </w:t>
            </w:r>
            <w:r w:rsidRPr="001A6886">
              <w:rPr>
                <w:rFonts w:ascii="Times New Roman" w:hAnsi="Times New Roman" w:cs="Times New Roman"/>
                <w:b/>
              </w:rPr>
              <w:t>Soyadı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  <w:t>Tarih</w:t>
            </w:r>
            <w:r w:rsidR="004A70C9" w:rsidRPr="001A6886">
              <w:rPr>
                <w:rFonts w:ascii="Times New Roman" w:hAnsi="Times New Roman" w:cs="Times New Roman"/>
                <w:b/>
              </w:rPr>
              <w:t>:</w:t>
            </w:r>
          </w:p>
          <w:p w:rsidR="00C3431A" w:rsidRPr="001A6886" w:rsidRDefault="00C3431A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</w:rPr>
              <w:t>Anabilim Dalı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  <w:t>İmza</w:t>
            </w:r>
            <w:r w:rsidR="00EA5657">
              <w:rPr>
                <w:rFonts w:ascii="Times New Roman" w:hAnsi="Times New Roman" w:cs="Times New Roman"/>
                <w:b/>
              </w:rPr>
              <w:t>:</w:t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</w:p>
          <w:p w:rsidR="006B2B48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  <w:p w:rsidR="004B63FC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C659A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Devam Eden Danışmanlık Sayısı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  <w:u w:val="single"/>
              </w:rPr>
              <w:t>Başarı ile Tamamlanan Tez Çalışması Sayısı</w:t>
            </w:r>
          </w:p>
          <w:p w:rsidR="006D5681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siz Yüksek Lisans  </w:t>
            </w:r>
            <w:r w:rsidR="00007348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Yüksek Lisans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4B63FC" w:rsidRPr="001A6886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li </w:t>
            </w:r>
            <w:r w:rsidR="004B63FC" w:rsidRPr="001A6886">
              <w:rPr>
                <w:rFonts w:ascii="Times New Roman" w:hAnsi="Times New Roman" w:cs="Times New Roman"/>
                <w:b/>
              </w:rPr>
              <w:t>Yüksek Lisans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B63FC" w:rsidRPr="001A6886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="006D5681">
              <w:rPr>
                <w:rFonts w:ascii="Times New Roman" w:hAnsi="Times New Roman" w:cs="Times New Roman"/>
                <w:b/>
              </w:rPr>
              <w:t xml:space="preserve"> </w:t>
            </w:r>
            <w:r w:rsidRPr="001A6886">
              <w:rPr>
                <w:rFonts w:ascii="Times New Roman" w:hAnsi="Times New Roman" w:cs="Times New Roman"/>
                <w:b/>
              </w:rPr>
              <w:t>: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C659AE" w:rsidRPr="001A6886" w:rsidRDefault="00C659AE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892B4B" w:rsidRPr="001A6886" w:rsidTr="00892B4B">
        <w:trPr>
          <w:trHeight w:val="623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:rsidR="00892B4B" w:rsidRPr="001A6886" w:rsidRDefault="00892B4B" w:rsidP="00892B4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ürütülen Dersler</w:t>
            </w:r>
          </w:p>
        </w:tc>
        <w:tc>
          <w:tcPr>
            <w:tcW w:w="1632" w:type="dxa"/>
            <w:tcBorders>
              <w:left w:val="single" w:sz="2" w:space="0" w:color="auto"/>
            </w:tcBorders>
            <w:vAlign w:val="center"/>
          </w:tcPr>
          <w:p w:rsidR="00892B4B" w:rsidRPr="001A6886" w:rsidRDefault="00892B4B" w:rsidP="00892B4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urum</w:t>
            </w:r>
          </w:p>
        </w:tc>
      </w:tr>
      <w:tr w:rsidR="00892B4B" w:rsidRPr="001A6886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</w:t>
            </w:r>
            <w:r w:rsidRPr="001A6886">
              <w:rPr>
                <w:rFonts w:ascii="Times New Roman" w:hAnsi="Times New Roman" w:cs="Times New Roman"/>
                <w:color w:val="000000"/>
              </w:rPr>
              <w:t>Lisans düzeyinde en az iki yarıyıl ders vermiş olmak.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596409906"/>
            <w:placeholder>
              <w:docPart w:val="0FFB9FF434074E64B8AC25CCA3B5EFA0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  <w:tr w:rsidR="00892B4B" w:rsidRPr="001A6886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*Lisans düzeyinde en az dört yarıyıl ders vermiş olmak.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816565205"/>
            <w:placeholder>
              <w:docPart w:val="28B60C5202C54D929DE385C81C2DEBEE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  <w:tr w:rsidR="00892B4B" w:rsidRPr="001A6886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* Veya Lisansüstü düzeyinde en az iki yarıyıl ders vermiş olmak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1718196370"/>
            <w:placeholder>
              <w:docPart w:val="B72F81FA82BC429CB2BB55329CD82E45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</w:tbl>
    <w:p w:rsidR="00187E07" w:rsidRPr="001A6886" w:rsidRDefault="00187E07" w:rsidP="00D62E4A">
      <w:pPr>
        <w:rPr>
          <w:rFonts w:ascii="Times New Roman" w:hAnsi="Times New Roman" w:cs="Times New Roman"/>
        </w:rPr>
      </w:pPr>
    </w:p>
    <w:sectPr w:rsidR="00187E07" w:rsidRPr="001A6886" w:rsidSect="004853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83" w:footer="8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74E9" w:rsidRDefault="005174E9" w:rsidP="004531D3">
      <w:pPr>
        <w:spacing w:after="0" w:line="240" w:lineRule="auto"/>
      </w:pPr>
      <w:r>
        <w:separator/>
      </w:r>
    </w:p>
  </w:endnote>
  <w:endnote w:type="continuationSeparator" w:id="0">
    <w:p w:rsidR="005174E9" w:rsidRDefault="005174E9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notTrueType/>
    <w:pitch w:val="default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70F4" w:rsidRDefault="00EB70F4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472" w:rsidRDefault="00095472" w:rsidP="00095472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</w:t>
    </w:r>
    <w:r w:rsidR="007C427F">
      <w:rPr>
        <w:rFonts w:ascii="Times New Roman" w:hAnsi="Times New Roman" w:cs="Times New Roman"/>
        <w:b/>
        <w:color w:val="000000"/>
        <w:sz w:val="20"/>
        <w:szCs w:val="20"/>
      </w:rPr>
      <w:t>,</w:t>
    </w:r>
    <w:r>
      <w:rPr>
        <w:rFonts w:ascii="Times New Roman" w:hAnsi="Times New Roman" w:cs="Times New Roman"/>
        <w:b/>
        <w:color w:val="000000"/>
        <w:sz w:val="20"/>
        <w:szCs w:val="20"/>
      </w:rPr>
      <w:t xml:space="preserve"> bilg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an formlar geçersiz</w:t>
    </w:r>
    <w:r w:rsidR="007C427F">
      <w:rPr>
        <w:rFonts w:ascii="Times New Roman" w:hAnsi="Times New Roman" w:cs="Times New Roman"/>
        <w:b/>
        <w:color w:val="000000"/>
        <w:sz w:val="20"/>
        <w:szCs w:val="20"/>
      </w:rPr>
      <w:t>di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:rsidR="00095472" w:rsidRDefault="00095472" w:rsidP="00095472">
    <w:pPr>
      <w:rPr>
        <w:rFonts w:ascii="Times New Roman" w:hAnsi="Times New Roman" w:cs="Times New Roman"/>
      </w:rPr>
    </w:pPr>
  </w:p>
  <w:p w:rsidR="00095472" w:rsidRPr="005B6619" w:rsidRDefault="00340F7F" w:rsidP="00095472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2350C7" w:rsidRPr="005B6619">
      <w:rPr>
        <w:rFonts w:ascii="Times New Roman" w:hAnsi="Times New Roman" w:cs="Times New Roman"/>
        <w:sz w:val="20"/>
        <w:szCs w:val="20"/>
      </w:rPr>
      <w:t>K-FRM-33</w:t>
    </w:r>
    <w:r w:rsidR="00162A56" w:rsidRPr="005B6619">
      <w:rPr>
        <w:rFonts w:ascii="Times New Roman" w:hAnsi="Times New Roman" w:cs="Times New Roman"/>
        <w:sz w:val="20"/>
        <w:szCs w:val="20"/>
      </w:rPr>
      <w:t>2</w:t>
    </w:r>
    <w:r w:rsidR="005138B8">
      <w:rPr>
        <w:rFonts w:ascii="Times New Roman" w:hAnsi="Times New Roman" w:cs="Times New Roman"/>
        <w:sz w:val="20"/>
        <w:szCs w:val="20"/>
      </w:rPr>
      <w:t>/</w:t>
    </w:r>
    <w:r w:rsidR="00095472" w:rsidRPr="005B6619">
      <w:rPr>
        <w:rFonts w:ascii="Times New Roman" w:hAnsi="Times New Roman" w:cs="Times New Roman"/>
        <w:sz w:val="20"/>
        <w:szCs w:val="20"/>
      </w:rPr>
      <w:t>00</w:t>
    </w:r>
  </w:p>
  <w:p w:rsidR="00622A29" w:rsidRDefault="00622A29">
    <w:pPr>
      <w:pStyle w:val="Altbilgi"/>
    </w:pPr>
  </w:p>
  <w:p w:rsidR="00622A29" w:rsidRDefault="00622A29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70F4" w:rsidRDefault="00EB70F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74E9" w:rsidRDefault="005174E9" w:rsidP="004531D3">
      <w:pPr>
        <w:spacing w:after="0" w:line="240" w:lineRule="auto"/>
      </w:pPr>
      <w:r>
        <w:separator/>
      </w:r>
    </w:p>
  </w:footnote>
  <w:footnote w:type="continuationSeparator" w:id="0">
    <w:p w:rsidR="005174E9" w:rsidRDefault="005174E9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70F4" w:rsidRDefault="00EB70F4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137"/>
      <w:gridCol w:w="8351"/>
    </w:tblGrid>
    <w:tr w:rsidR="00406E9C" w:rsidTr="00406E9C">
      <w:trPr>
        <w:cantSplit/>
        <w:trHeight w:val="1813"/>
      </w:trPr>
      <w:tc>
        <w:tcPr>
          <w:tcW w:w="101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426821" w:rsidRDefault="00406E9C" w:rsidP="00406E9C">
          <w:pPr>
            <w:spacing w:after="160" w:line="256" w:lineRule="auto"/>
            <w:jc w:val="center"/>
            <w:rPr>
              <w:b/>
              <w:lang w:eastAsia="en-US"/>
            </w:rPr>
          </w:pPr>
          <w:r w:rsidRPr="00426821">
            <w:rPr>
              <w:noProof/>
            </w:rPr>
            <w:drawing>
              <wp:inline distT="0" distB="0" distL="0" distR="0">
                <wp:extent cx="817349" cy="798230"/>
                <wp:effectExtent l="19050" t="0" r="1801" b="0"/>
                <wp:docPr id="6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8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5B6619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DİCLE ÜNİVERSİTESİ</w:t>
          </w:r>
        </w:p>
        <w:p w:rsidR="00A1569B" w:rsidRDefault="00EB70F4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bCs/>
              <w:sz w:val="32"/>
              <w:szCs w:val="32"/>
            </w:rPr>
            <w:t>SOSYAL BİLİMLER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ENSTİTÜSÜ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</w:r>
          <w:bookmarkStart w:id="2" w:name="_GoBack"/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ANABİLİM</w:t>
          </w:r>
          <w:r w:rsidR="0067440B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ALI BAŞKANLIĞI DANIŞMAN </w:t>
          </w:r>
        </w:p>
        <w:p w:rsidR="00406E9C" w:rsidRPr="00CF540E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ÖNERİ FORMU</w:t>
          </w:r>
          <w:bookmarkEnd w:id="2"/>
        </w:p>
      </w:tc>
    </w:tr>
  </w:tbl>
  <w:p w:rsidR="002350C7" w:rsidRDefault="002350C7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70F4" w:rsidRDefault="00EB70F4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YwMzS2MDY0MzU3MzBR0lEKTi0uzszPAykwrgUAOocsaSwAAAA="/>
  </w:docVars>
  <w:rsids>
    <w:rsidRoot w:val="00187E07"/>
    <w:rsid w:val="000037DA"/>
    <w:rsid w:val="00007348"/>
    <w:rsid w:val="00013247"/>
    <w:rsid w:val="000300BC"/>
    <w:rsid w:val="000302EF"/>
    <w:rsid w:val="00064809"/>
    <w:rsid w:val="00080641"/>
    <w:rsid w:val="00095472"/>
    <w:rsid w:val="00095ED3"/>
    <w:rsid w:val="0009666B"/>
    <w:rsid w:val="000A74EF"/>
    <w:rsid w:val="00122384"/>
    <w:rsid w:val="00130204"/>
    <w:rsid w:val="00137448"/>
    <w:rsid w:val="00143E3E"/>
    <w:rsid w:val="00162A56"/>
    <w:rsid w:val="001819CF"/>
    <w:rsid w:val="00187E07"/>
    <w:rsid w:val="001A64C4"/>
    <w:rsid w:val="001A6886"/>
    <w:rsid w:val="001E1937"/>
    <w:rsid w:val="001F0A71"/>
    <w:rsid w:val="001F2E98"/>
    <w:rsid w:val="00210D36"/>
    <w:rsid w:val="002279CB"/>
    <w:rsid w:val="002333C1"/>
    <w:rsid w:val="00233882"/>
    <w:rsid w:val="002350C7"/>
    <w:rsid w:val="00267357"/>
    <w:rsid w:val="002A49A8"/>
    <w:rsid w:val="002B4552"/>
    <w:rsid w:val="002C2190"/>
    <w:rsid w:val="002D4545"/>
    <w:rsid w:val="00330AEF"/>
    <w:rsid w:val="00334444"/>
    <w:rsid w:val="00335695"/>
    <w:rsid w:val="00340F7F"/>
    <w:rsid w:val="0035030D"/>
    <w:rsid w:val="003773C9"/>
    <w:rsid w:val="00392A5B"/>
    <w:rsid w:val="003A27BE"/>
    <w:rsid w:val="003E6961"/>
    <w:rsid w:val="003F7C71"/>
    <w:rsid w:val="00406E9C"/>
    <w:rsid w:val="00421308"/>
    <w:rsid w:val="00426821"/>
    <w:rsid w:val="004531D3"/>
    <w:rsid w:val="004827BC"/>
    <w:rsid w:val="0048538E"/>
    <w:rsid w:val="004A2502"/>
    <w:rsid w:val="004A70C9"/>
    <w:rsid w:val="004B63FC"/>
    <w:rsid w:val="004C125A"/>
    <w:rsid w:val="005138B8"/>
    <w:rsid w:val="005174E9"/>
    <w:rsid w:val="0052580C"/>
    <w:rsid w:val="00532393"/>
    <w:rsid w:val="00532E6B"/>
    <w:rsid w:val="005575F1"/>
    <w:rsid w:val="00594422"/>
    <w:rsid w:val="005A604D"/>
    <w:rsid w:val="005B6619"/>
    <w:rsid w:val="005D4D57"/>
    <w:rsid w:val="005E1540"/>
    <w:rsid w:val="00611394"/>
    <w:rsid w:val="00622A29"/>
    <w:rsid w:val="006518A0"/>
    <w:rsid w:val="00661570"/>
    <w:rsid w:val="006743B5"/>
    <w:rsid w:val="0067440B"/>
    <w:rsid w:val="00686F93"/>
    <w:rsid w:val="006A33F9"/>
    <w:rsid w:val="006B2B48"/>
    <w:rsid w:val="006D30DA"/>
    <w:rsid w:val="006D5681"/>
    <w:rsid w:val="006F0014"/>
    <w:rsid w:val="007506E2"/>
    <w:rsid w:val="007C427F"/>
    <w:rsid w:val="007D3E11"/>
    <w:rsid w:val="007E0644"/>
    <w:rsid w:val="007F4C66"/>
    <w:rsid w:val="007F5AB8"/>
    <w:rsid w:val="007F7D8E"/>
    <w:rsid w:val="008116A0"/>
    <w:rsid w:val="00831EF8"/>
    <w:rsid w:val="008430F4"/>
    <w:rsid w:val="00843487"/>
    <w:rsid w:val="00844DF5"/>
    <w:rsid w:val="008727F6"/>
    <w:rsid w:val="00881732"/>
    <w:rsid w:val="00892B4B"/>
    <w:rsid w:val="008A5ADC"/>
    <w:rsid w:val="008B2F23"/>
    <w:rsid w:val="008D6B1B"/>
    <w:rsid w:val="008F3DC0"/>
    <w:rsid w:val="00901840"/>
    <w:rsid w:val="009505DE"/>
    <w:rsid w:val="009A4EBE"/>
    <w:rsid w:val="009E3380"/>
    <w:rsid w:val="009F17F9"/>
    <w:rsid w:val="009F6091"/>
    <w:rsid w:val="00A10262"/>
    <w:rsid w:val="00A1569B"/>
    <w:rsid w:val="00A24383"/>
    <w:rsid w:val="00A377FC"/>
    <w:rsid w:val="00A66876"/>
    <w:rsid w:val="00AA4CB4"/>
    <w:rsid w:val="00AC38DA"/>
    <w:rsid w:val="00AD7E41"/>
    <w:rsid w:val="00B24E1B"/>
    <w:rsid w:val="00B41E06"/>
    <w:rsid w:val="00B87BB8"/>
    <w:rsid w:val="00B90B18"/>
    <w:rsid w:val="00B930AD"/>
    <w:rsid w:val="00B966EB"/>
    <w:rsid w:val="00BA7773"/>
    <w:rsid w:val="00BC628B"/>
    <w:rsid w:val="00BD1012"/>
    <w:rsid w:val="00C24364"/>
    <w:rsid w:val="00C3431A"/>
    <w:rsid w:val="00C644F5"/>
    <w:rsid w:val="00C659AE"/>
    <w:rsid w:val="00C877C8"/>
    <w:rsid w:val="00CB181F"/>
    <w:rsid w:val="00CB5B1C"/>
    <w:rsid w:val="00CF540E"/>
    <w:rsid w:val="00D04846"/>
    <w:rsid w:val="00D06C03"/>
    <w:rsid w:val="00D62E4A"/>
    <w:rsid w:val="00D70A7A"/>
    <w:rsid w:val="00D92705"/>
    <w:rsid w:val="00DB2681"/>
    <w:rsid w:val="00DC7DD8"/>
    <w:rsid w:val="00DD264D"/>
    <w:rsid w:val="00DD4064"/>
    <w:rsid w:val="00E16239"/>
    <w:rsid w:val="00E2792A"/>
    <w:rsid w:val="00E405B7"/>
    <w:rsid w:val="00E8399F"/>
    <w:rsid w:val="00E95ACA"/>
    <w:rsid w:val="00EA0751"/>
    <w:rsid w:val="00EA5657"/>
    <w:rsid w:val="00EB419C"/>
    <w:rsid w:val="00EB70F4"/>
    <w:rsid w:val="00EE4628"/>
    <w:rsid w:val="00EF4C85"/>
    <w:rsid w:val="00F2443F"/>
    <w:rsid w:val="00F42ACF"/>
    <w:rsid w:val="00F8468C"/>
    <w:rsid w:val="00F94A1A"/>
    <w:rsid w:val="00F97A78"/>
    <w:rsid w:val="00FB65D9"/>
    <w:rsid w:val="00FB774E"/>
    <w:rsid w:val="00FC6A6E"/>
    <w:rsid w:val="00FE1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8C5F1A-622F-4D1D-8B3C-EAAB123C5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399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1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FFB9FF434074E64B8AC25CCA3B5EFA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B97CD95-4FF7-4CFF-BE9E-CF819161DC18}"/>
      </w:docPartPr>
      <w:docPartBody>
        <w:p w:rsidR="001315F7" w:rsidRDefault="001D679C" w:rsidP="001D679C">
          <w:pPr>
            <w:pStyle w:val="0FFB9FF434074E64B8AC25CCA3B5EFA0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28B60C5202C54D929DE385C81C2DEBE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94B4CDA-DCBB-4BE5-983C-A01F1FBCF9E3}"/>
      </w:docPartPr>
      <w:docPartBody>
        <w:p w:rsidR="001315F7" w:rsidRDefault="001D679C" w:rsidP="001D679C">
          <w:pPr>
            <w:pStyle w:val="28B60C5202C54D929DE385C81C2DEBEE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B72F81FA82BC429CB2BB55329CD82E4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E66F2D5-09C2-4DAC-AA22-425A73D8F09E}"/>
      </w:docPartPr>
      <w:docPartBody>
        <w:p w:rsidR="001315F7" w:rsidRDefault="001D679C" w:rsidP="001D679C">
          <w:pPr>
            <w:pStyle w:val="B72F81FA82BC429CB2BB55329CD82E45"/>
          </w:pPr>
          <w:r w:rsidRPr="00CD7645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notTrueType/>
    <w:pitch w:val="default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6A0A69"/>
    <w:rsid w:val="001315F7"/>
    <w:rsid w:val="001D3336"/>
    <w:rsid w:val="001D679C"/>
    <w:rsid w:val="00311C9F"/>
    <w:rsid w:val="00361CBE"/>
    <w:rsid w:val="004163E7"/>
    <w:rsid w:val="00506C05"/>
    <w:rsid w:val="00681357"/>
    <w:rsid w:val="006A0A69"/>
    <w:rsid w:val="007C6536"/>
    <w:rsid w:val="008325EB"/>
    <w:rsid w:val="00877FC8"/>
    <w:rsid w:val="008A0A3C"/>
    <w:rsid w:val="0098566A"/>
    <w:rsid w:val="00A71FB4"/>
    <w:rsid w:val="00A837DB"/>
    <w:rsid w:val="00B777C1"/>
    <w:rsid w:val="00C569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7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1D679C"/>
    <w:rPr>
      <w:color w:val="808080"/>
    </w:rPr>
  </w:style>
  <w:style w:type="paragraph" w:customStyle="1" w:styleId="945429213635486A9CB231E1BE133BB8">
    <w:name w:val="945429213635486A9CB231E1BE133BB8"/>
    <w:rsid w:val="006A0A69"/>
  </w:style>
  <w:style w:type="paragraph" w:customStyle="1" w:styleId="9CEFFEEFAFB2499C9F322D411DB5C761">
    <w:name w:val="9CEFFEEFAFB2499C9F322D411DB5C761"/>
    <w:rsid w:val="006A0A69"/>
  </w:style>
  <w:style w:type="paragraph" w:customStyle="1" w:styleId="F5B9C0D47C134526B3E7B5E069928B44">
    <w:name w:val="F5B9C0D47C134526B3E7B5E069928B44"/>
    <w:rsid w:val="006A0A69"/>
  </w:style>
  <w:style w:type="paragraph" w:customStyle="1" w:styleId="6BC527A744BF4E69812EE74C8006201E">
    <w:name w:val="6BC527A744BF4E69812EE74C8006201E"/>
    <w:rsid w:val="001D679C"/>
    <w:pPr>
      <w:spacing w:after="160" w:line="259" w:lineRule="auto"/>
    </w:pPr>
  </w:style>
  <w:style w:type="paragraph" w:customStyle="1" w:styleId="7371EA0E4091444DBA87617D46D10E0C">
    <w:name w:val="7371EA0E4091444DBA87617D46D10E0C"/>
    <w:rsid w:val="001D679C"/>
    <w:pPr>
      <w:spacing w:after="160" w:line="259" w:lineRule="auto"/>
    </w:pPr>
  </w:style>
  <w:style w:type="paragraph" w:customStyle="1" w:styleId="94362721702D4FD4A678DCD4E6DE9A1B">
    <w:name w:val="94362721702D4FD4A678DCD4E6DE9A1B"/>
    <w:rsid w:val="001D679C"/>
    <w:pPr>
      <w:spacing w:after="160" w:line="259" w:lineRule="auto"/>
    </w:pPr>
  </w:style>
  <w:style w:type="paragraph" w:customStyle="1" w:styleId="0FFB9FF434074E64B8AC25CCA3B5EFA0">
    <w:name w:val="0FFB9FF434074E64B8AC25CCA3B5EFA0"/>
    <w:rsid w:val="001D679C"/>
    <w:pPr>
      <w:spacing w:after="160" w:line="259" w:lineRule="auto"/>
    </w:pPr>
  </w:style>
  <w:style w:type="paragraph" w:customStyle="1" w:styleId="28B60C5202C54D929DE385C81C2DEBEE">
    <w:name w:val="28B60C5202C54D929DE385C81C2DEBEE"/>
    <w:rsid w:val="001D679C"/>
    <w:pPr>
      <w:spacing w:after="160" w:line="259" w:lineRule="auto"/>
    </w:pPr>
  </w:style>
  <w:style w:type="paragraph" w:customStyle="1" w:styleId="B72F81FA82BC429CB2BB55329CD82E45">
    <w:name w:val="B72F81FA82BC429CB2BB55329CD82E45"/>
    <w:rsid w:val="001D679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0F97B37-264B-4168-A39C-3502BC763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WIN PC</cp:lastModifiedBy>
  <cp:revision>13</cp:revision>
  <cp:lastPrinted>2018-11-15T13:07:00Z</cp:lastPrinted>
  <dcterms:created xsi:type="dcterms:W3CDTF">2018-09-16T11:36:00Z</dcterms:created>
  <dcterms:modified xsi:type="dcterms:W3CDTF">2019-07-24T13:31:00Z</dcterms:modified>
</cp:coreProperties>
</file>